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71580" w14:textId="77777777" w:rsidR="0008602D" w:rsidRDefault="000315BE" w:rsidP="000860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individual Java project was as hard as I expected it to be. I figured that due to certain factors such as the fact that some people taking ICP are now being introduced to Java, and that it is individual, this project</w:t>
      </w:r>
      <w:r w:rsidR="00A724B5">
        <w:rPr>
          <w:rFonts w:ascii="Times New Roman" w:hAnsi="Times New Roman" w:cs="Times New Roman"/>
          <w:sz w:val="24"/>
          <w:szCs w:val="24"/>
        </w:rPr>
        <w:t xml:space="preserve"> would be more manageable.</w:t>
      </w:r>
    </w:p>
    <w:p w14:paraId="7AF08BCB" w14:textId="17E08992" w:rsidR="008F4D0B" w:rsidRDefault="00A724B5" w:rsidP="000860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deally, one would think that the beginning aspects of the project such as creating the classes for airports, routes, and airlines, and reading from them, would be the trivial part. However, even when reading the CSV files and saving each line as an object, I got some errors that held me back a bit. For example, on some lines, one cell has a comma in it, meaning that at that line, there was one more comma than needed. This means that when reading that line, the values after that cell shift by one position, which eventually gave me a NumberFormatException error as it was reading ICAO code as latitude. This same error occurred when reading the routes</w:t>
      </w:r>
      <w:r w:rsidR="0008602D">
        <w:rPr>
          <w:rFonts w:ascii="Times New Roman" w:hAnsi="Times New Roman" w:cs="Times New Roman"/>
          <w:sz w:val="24"/>
          <w:szCs w:val="24"/>
        </w:rPr>
        <w:t>.csv</w:t>
      </w:r>
      <w:r>
        <w:rPr>
          <w:rFonts w:ascii="Times New Roman" w:hAnsi="Times New Roman" w:cs="Times New Roman"/>
          <w:sz w:val="24"/>
          <w:szCs w:val="24"/>
        </w:rPr>
        <w:t xml:space="preserve"> </w:t>
      </w:r>
      <w:r w:rsidR="0008602D">
        <w:rPr>
          <w:rFonts w:ascii="Times New Roman" w:hAnsi="Times New Roman" w:cs="Times New Roman"/>
          <w:sz w:val="24"/>
          <w:szCs w:val="24"/>
        </w:rPr>
        <w:t>because some rows had ‘\N’ under the ID.</w:t>
      </w:r>
    </w:p>
    <w:p w14:paraId="1C0A771D" w14:textId="2041A21F" w:rsidR="0008602D" w:rsidRDefault="0008602D" w:rsidP="0008602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reading the question over and over again, I failed to see the use of the airlines.csv file as it was never used once in any method. I found it a bit strange that the three files came together </w:t>
      </w:r>
      <w:r w:rsidR="007843F5">
        <w:rPr>
          <w:rFonts w:ascii="Times New Roman" w:hAnsi="Times New Roman" w:cs="Times New Roman"/>
          <w:sz w:val="24"/>
          <w:szCs w:val="24"/>
        </w:rPr>
        <w:t>and the question specifies the airlines attributes, but it was still never used.</w:t>
      </w:r>
    </w:p>
    <w:p w14:paraId="6F54EC03" w14:textId="09D2139C" w:rsidR="0008602D" w:rsidRDefault="0008602D" w:rsidP="004008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fter working tirelessly for about two weeks, I still was unable to write a search algorithm, so in order not to submit empty work, I wrote a method to return a route where there is a direct flight from the start city and start country, and </w:t>
      </w:r>
      <w:r>
        <w:rPr>
          <w:rFonts w:ascii="Times New Roman" w:hAnsi="Times New Roman" w:cs="Times New Roman"/>
          <w:sz w:val="24"/>
          <w:szCs w:val="24"/>
        </w:rPr>
        <w:t xml:space="preserve">the </w:t>
      </w:r>
      <w:r>
        <w:rPr>
          <w:rFonts w:ascii="Times New Roman" w:hAnsi="Times New Roman" w:cs="Times New Roman"/>
          <w:sz w:val="24"/>
          <w:szCs w:val="24"/>
        </w:rPr>
        <w:t>destination</w:t>
      </w:r>
      <w:r>
        <w:rPr>
          <w:rFonts w:ascii="Times New Roman" w:hAnsi="Times New Roman" w:cs="Times New Roman"/>
          <w:sz w:val="24"/>
          <w:szCs w:val="24"/>
        </w:rPr>
        <w:t xml:space="preserve"> city and destination cou</w:t>
      </w:r>
      <w:r>
        <w:rPr>
          <w:rFonts w:ascii="Times New Roman" w:hAnsi="Times New Roman" w:cs="Times New Roman"/>
          <w:sz w:val="24"/>
          <w:szCs w:val="24"/>
        </w:rPr>
        <w:t>ntry.</w:t>
      </w:r>
    </w:p>
    <w:p w14:paraId="5B470D6E" w14:textId="7F0D5387" w:rsidR="0008602D" w:rsidRPr="00400817" w:rsidRDefault="0008602D" w:rsidP="00400817">
      <w:pPr>
        <w:spacing w:line="480" w:lineRule="auto"/>
        <w:jc w:val="both"/>
        <w:rPr>
          <w:rFonts w:ascii="Times New Roman" w:hAnsi="Times New Roman" w:cs="Times New Roman"/>
          <w:sz w:val="24"/>
          <w:szCs w:val="24"/>
        </w:rPr>
      </w:pPr>
      <w:r>
        <w:rPr>
          <w:rFonts w:ascii="Times New Roman" w:hAnsi="Times New Roman" w:cs="Times New Roman"/>
          <w:sz w:val="24"/>
          <w:szCs w:val="24"/>
        </w:rPr>
        <w:tab/>
        <w:t>All in all, I would say that this project was definitely beyond my capabilities, and I hope the next project we receive in this course would go much better.</w:t>
      </w:r>
    </w:p>
    <w:sectPr w:rsidR="0008602D" w:rsidRPr="0040081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C2BC" w14:textId="77777777" w:rsidR="00F7517D" w:rsidRDefault="00F7517D" w:rsidP="0008602D">
      <w:pPr>
        <w:spacing w:after="0" w:line="240" w:lineRule="auto"/>
      </w:pPr>
      <w:r>
        <w:separator/>
      </w:r>
    </w:p>
  </w:endnote>
  <w:endnote w:type="continuationSeparator" w:id="0">
    <w:p w14:paraId="58DBCA53" w14:textId="77777777" w:rsidR="00F7517D" w:rsidRDefault="00F7517D" w:rsidP="00086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D8924" w14:textId="77777777" w:rsidR="00F7517D" w:rsidRDefault="00F7517D" w:rsidP="0008602D">
      <w:pPr>
        <w:spacing w:after="0" w:line="240" w:lineRule="auto"/>
      </w:pPr>
      <w:r>
        <w:separator/>
      </w:r>
    </w:p>
  </w:footnote>
  <w:footnote w:type="continuationSeparator" w:id="0">
    <w:p w14:paraId="159B6E13" w14:textId="77777777" w:rsidR="00F7517D" w:rsidRDefault="00F7517D" w:rsidP="000860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CA8D1" w14:textId="73C26D61" w:rsidR="0008602D" w:rsidRPr="0008602D" w:rsidRDefault="0008602D" w:rsidP="0008602D">
    <w:pPr>
      <w:pStyle w:val="Header"/>
      <w:rPr>
        <w:rFonts w:ascii="Times New Roman" w:hAnsi="Times New Roman" w:cs="Times New Roman"/>
        <w:sz w:val="24"/>
        <w:szCs w:val="24"/>
      </w:rPr>
    </w:pPr>
    <w:r w:rsidRPr="0008602D">
      <w:rPr>
        <w:rFonts w:ascii="Times New Roman" w:hAnsi="Times New Roman" w:cs="Times New Roman"/>
        <w:sz w:val="24"/>
        <w:szCs w:val="24"/>
      </w:rPr>
      <w:t>Paa Kwasi Kodua</w:t>
    </w:r>
  </w:p>
  <w:p w14:paraId="04EB11CF" w14:textId="29BDD21C" w:rsidR="0008602D" w:rsidRPr="0008602D" w:rsidRDefault="0008602D" w:rsidP="0008602D">
    <w:pPr>
      <w:pStyle w:val="Header"/>
      <w:rPr>
        <w:rFonts w:ascii="Times New Roman" w:hAnsi="Times New Roman" w:cs="Times New Roman"/>
        <w:sz w:val="24"/>
        <w:szCs w:val="24"/>
      </w:rPr>
    </w:pPr>
    <w:r w:rsidRPr="0008602D">
      <w:rPr>
        <w:rFonts w:ascii="Times New Roman" w:hAnsi="Times New Roman" w:cs="Times New Roman"/>
        <w:sz w:val="24"/>
        <w:szCs w:val="24"/>
      </w:rPr>
      <w:t>45442022</w:t>
    </w:r>
  </w:p>
  <w:p w14:paraId="72324B4B" w14:textId="135FE8D5" w:rsidR="0008602D" w:rsidRPr="0008602D" w:rsidRDefault="0008602D" w:rsidP="0008602D">
    <w:pPr>
      <w:pStyle w:val="Header"/>
      <w:rPr>
        <w:rFonts w:ascii="Times New Roman" w:hAnsi="Times New Roman" w:cs="Times New Roman"/>
        <w:sz w:val="24"/>
        <w:szCs w:val="24"/>
      </w:rPr>
    </w:pPr>
    <w:r w:rsidRPr="0008602D">
      <w:rPr>
        <w:rFonts w:ascii="Times New Roman" w:hAnsi="Times New Roman" w:cs="Times New Roman"/>
        <w:sz w:val="24"/>
        <w:szCs w:val="24"/>
      </w:rPr>
      <w:t>Java Individual Project Reflec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zQzszAwMrA0MrRU0lEKTi0uzszPAykwrAUAUUsFDywAAAA="/>
  </w:docVars>
  <w:rsids>
    <w:rsidRoot w:val="00400817"/>
    <w:rsid w:val="000315BE"/>
    <w:rsid w:val="0008602D"/>
    <w:rsid w:val="00400817"/>
    <w:rsid w:val="007843F5"/>
    <w:rsid w:val="008F4D0B"/>
    <w:rsid w:val="00A724B5"/>
    <w:rsid w:val="00F75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96DBF"/>
  <w15:chartTrackingRefBased/>
  <w15:docId w15:val="{E0868733-9289-4203-942E-29C3CCB45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02D"/>
  </w:style>
  <w:style w:type="paragraph" w:styleId="Footer">
    <w:name w:val="footer"/>
    <w:basedOn w:val="Normal"/>
    <w:link w:val="FooterChar"/>
    <w:uiPriority w:val="99"/>
    <w:unhideWhenUsed/>
    <w:rsid w:val="00086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6</TotalTime>
  <Pages>1</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a Kwasi Kodua</dc:creator>
  <cp:keywords/>
  <dc:description/>
  <cp:lastModifiedBy>Paa Kwasi Kodua</cp:lastModifiedBy>
  <cp:revision>2</cp:revision>
  <dcterms:created xsi:type="dcterms:W3CDTF">2022-09-30T00:34:00Z</dcterms:created>
  <dcterms:modified xsi:type="dcterms:W3CDTF">2022-09-30T17:20:00Z</dcterms:modified>
</cp:coreProperties>
</file>